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7DC9D3" w14:textId="5771EBFD" w:rsidR="006609A5" w:rsidRDefault="00CD426C" w:rsidP="004E22F4">
      <w:pPr>
        <w:rPr>
          <w:sz w:val="16"/>
          <w:szCs w:val="16"/>
          <w:lang w:val="ro-RO"/>
        </w:rPr>
      </w:pPr>
      <w:r>
        <w:rPr>
          <w:noProof/>
          <w:sz w:val="16"/>
          <w:szCs w:val="16"/>
          <w:lang w:val="ro-RO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87732DC" wp14:editId="01A7CDDC">
                <wp:simplePos x="0" y="0"/>
                <wp:positionH relativeFrom="column">
                  <wp:posOffset>4942852</wp:posOffset>
                </wp:positionH>
                <wp:positionV relativeFrom="paragraph">
                  <wp:posOffset>495381</wp:posOffset>
                </wp:positionV>
                <wp:extent cx="1195560" cy="40320"/>
                <wp:effectExtent l="57150" t="76200" r="5080" b="93345"/>
                <wp:wrapNone/>
                <wp:docPr id="725723740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1195560" cy="4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C0C299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87.8pt;margin-top:36.15pt;width:97pt;height: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">
                <v:imagedata r:id="rId5" o:title=""/>
              </v:shape>
            </w:pict>
          </mc:Fallback>
        </mc:AlternateContent>
      </w:r>
      <w:r>
        <w:rPr>
          <w:noProof/>
          <w:sz w:val="16"/>
          <w:szCs w:val="16"/>
          <w:lang w:val="ro-RO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5116AD6" wp14:editId="4AE52598">
                <wp:simplePos x="0" y="0"/>
                <wp:positionH relativeFrom="column">
                  <wp:posOffset>1746037</wp:posOffset>
                </wp:positionH>
                <wp:positionV relativeFrom="paragraph">
                  <wp:posOffset>87141</wp:posOffset>
                </wp:positionV>
                <wp:extent cx="400680" cy="184680"/>
                <wp:effectExtent l="38100" t="76200" r="76200" b="82550"/>
                <wp:wrapNone/>
                <wp:docPr id="1684794570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400680" cy="18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68C5BF" id="Ink 1" o:spid="_x0000_s1026" type="#_x0000_t75" style="position:absolute;margin-left:136.1pt;margin-top:4pt;width:34.4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">
                <v:imagedata r:id="rId7" o:title=""/>
              </v:shape>
            </w:pict>
          </mc:Fallback>
        </mc:AlternateContent>
      </w:r>
      <w:r w:rsidR="006609A5" w:rsidRPr="006609A5">
        <w:rPr>
          <w:noProof/>
          <w:sz w:val="16"/>
          <w:szCs w:val="16"/>
          <w:lang w:val="ro-RO"/>
        </w:rPr>
        <w:drawing>
          <wp:inline distT="0" distB="0" distL="0" distR="0" wp14:anchorId="7539A845" wp14:editId="42F60515">
            <wp:extent cx="3404957" cy="2018664"/>
            <wp:effectExtent l="0" t="0" r="5080" b="1270"/>
            <wp:docPr id="8681896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189634" name=""/>
                    <pic:cNvPicPr/>
                  </pic:nvPicPr>
                  <pic:blipFill rotWithShape="1">
                    <a:blip r:embed="rId8"/>
                    <a:srcRect l="-1483" t="7517" r="1"/>
                    <a:stretch/>
                  </pic:blipFill>
                  <pic:spPr bwMode="auto">
                    <a:xfrm>
                      <a:off x="0" y="0"/>
                      <a:ext cx="3417444" cy="2026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609A5" w:rsidRPr="006609A5">
        <w:rPr>
          <w:noProof/>
          <w:sz w:val="16"/>
          <w:szCs w:val="16"/>
          <w:lang w:val="ro-RO"/>
        </w:rPr>
        <w:drawing>
          <wp:inline distT="0" distB="0" distL="0" distR="0" wp14:anchorId="0270ED2D" wp14:editId="1A723246">
            <wp:extent cx="2020552" cy="3335234"/>
            <wp:effectExtent l="0" t="9842" r="8572" b="8573"/>
            <wp:docPr id="431487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48730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030663" cy="335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3F37" w14:textId="48399AF7" w:rsidR="006609A5" w:rsidRDefault="006609A5" w:rsidP="004E22F4">
      <w:pPr>
        <w:rPr>
          <w:sz w:val="16"/>
          <w:szCs w:val="16"/>
          <w:lang w:val="ro-RO"/>
        </w:rPr>
      </w:pPr>
    </w:p>
    <w:p w14:paraId="4072DA1E" w14:textId="55C88CA5" w:rsidR="006609A5" w:rsidRDefault="006277CF">
      <w:pPr>
        <w:rPr>
          <w:sz w:val="16"/>
          <w:szCs w:val="16"/>
          <w:lang w:val="ro-RO"/>
        </w:rPr>
      </w:pPr>
      <w:r>
        <w:rPr>
          <w:noProof/>
          <w:sz w:val="16"/>
          <w:szCs w:val="16"/>
          <w:lang w:val="ro-RO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9C87BD9" wp14:editId="0A1E3B22">
                <wp:simplePos x="0" y="0"/>
                <wp:positionH relativeFrom="column">
                  <wp:posOffset>4700182</wp:posOffset>
                </wp:positionH>
                <wp:positionV relativeFrom="paragraph">
                  <wp:posOffset>232144</wp:posOffset>
                </wp:positionV>
                <wp:extent cx="596880" cy="64080"/>
                <wp:effectExtent l="57150" t="76200" r="51435" b="88900"/>
                <wp:wrapNone/>
                <wp:docPr id="516426751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59688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629054" id="Ink 4" o:spid="_x0000_s1026" type="#_x0000_t75" style="position:absolute;margin-left:368.7pt;margin-top:15.45pt;width:49.85pt;height:10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">
                <v:imagedata r:id="rId12" o:title=""/>
              </v:shape>
            </w:pict>
          </mc:Fallback>
        </mc:AlternateContent>
      </w:r>
      <w:r>
        <w:rPr>
          <w:noProof/>
          <w:sz w:val="16"/>
          <w:szCs w:val="16"/>
          <w:lang w:val="ro-RO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FCB8BD8" wp14:editId="22021E10">
                <wp:simplePos x="0" y="0"/>
                <wp:positionH relativeFrom="column">
                  <wp:posOffset>4163422</wp:posOffset>
                </wp:positionH>
                <wp:positionV relativeFrom="paragraph">
                  <wp:posOffset>298384</wp:posOffset>
                </wp:positionV>
                <wp:extent cx="664920" cy="84600"/>
                <wp:effectExtent l="38100" t="76200" r="20955" b="86995"/>
                <wp:wrapNone/>
                <wp:docPr id="1052553511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64920" cy="8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B11174" id="Ink 3" o:spid="_x0000_s1026" type="#_x0000_t75" style="position:absolute;margin-left:326.45pt;margin-top:20.7pt;width:55.15pt;height:12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">
                <v:imagedata r:id="rId14" o:title=""/>
              </v:shape>
            </w:pict>
          </mc:Fallback>
        </mc:AlternateContent>
      </w:r>
      <w:r w:rsidR="006609A5" w:rsidRPr="006609A5">
        <w:rPr>
          <w:noProof/>
          <w:sz w:val="16"/>
          <w:szCs w:val="16"/>
          <w:lang w:val="ro-RO"/>
        </w:rPr>
        <w:drawing>
          <wp:inline distT="0" distB="0" distL="0" distR="0" wp14:anchorId="0490254D" wp14:editId="78DADEE7">
            <wp:extent cx="3139087" cy="1485900"/>
            <wp:effectExtent l="0" t="0" r="4445" b="0"/>
            <wp:docPr id="11281524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15242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42829" cy="14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09A5" w:rsidRPr="006609A5">
        <w:rPr>
          <w:noProof/>
          <w:sz w:val="16"/>
          <w:szCs w:val="16"/>
          <w:lang w:val="ro-RO"/>
        </w:rPr>
        <w:drawing>
          <wp:inline distT="0" distB="0" distL="0" distR="0" wp14:anchorId="3D9D98A4" wp14:editId="497F723A">
            <wp:extent cx="3474720" cy="1486408"/>
            <wp:effectExtent l="0" t="0" r="0" b="0"/>
            <wp:docPr id="18088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37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88961" cy="1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09A5">
        <w:rPr>
          <w:sz w:val="16"/>
          <w:szCs w:val="16"/>
          <w:lang w:val="ro-RO"/>
        </w:rPr>
        <w:br w:type="page"/>
      </w:r>
    </w:p>
    <w:p w14:paraId="682BF0AA" w14:textId="6DB47ED6" w:rsidR="00DE2878" w:rsidRDefault="00DE2878" w:rsidP="004E22F4">
      <w:pPr>
        <w:rPr>
          <w:sz w:val="16"/>
          <w:szCs w:val="16"/>
          <w:lang w:val="ro-RO"/>
        </w:rPr>
      </w:pPr>
      <w:r w:rsidRPr="00DE2878">
        <w:rPr>
          <w:noProof/>
          <w:sz w:val="16"/>
          <w:szCs w:val="16"/>
          <w:lang w:val="ro-RO"/>
        </w:rPr>
        <w:lastRenderedPageBreak/>
        <w:drawing>
          <wp:inline distT="0" distB="0" distL="0" distR="0" wp14:anchorId="0A7D755E" wp14:editId="59335963">
            <wp:extent cx="4073236" cy="1675307"/>
            <wp:effectExtent l="0" t="0" r="3810" b="1270"/>
            <wp:docPr id="303454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5480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82561" cy="167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78423" w14:textId="21F8FDC3" w:rsidR="004E22F4" w:rsidRPr="004E22F4" w:rsidRDefault="004E22F4" w:rsidP="004E22F4">
      <w:pPr>
        <w:rPr>
          <w:sz w:val="16"/>
          <w:szCs w:val="16"/>
          <w:lang w:val="ro-RO"/>
        </w:rPr>
      </w:pPr>
      <w:r w:rsidRPr="004E22F4">
        <w:rPr>
          <w:sz w:val="16"/>
          <w:szCs w:val="16"/>
          <w:lang w:val="ro-RO"/>
        </w:rPr>
        <w:t>man 3 printf</w:t>
      </w:r>
    </w:p>
    <w:p w14:paraId="3C27572B" w14:textId="4514F075" w:rsidR="004E22F4" w:rsidRPr="004E22F4" w:rsidRDefault="004E22F4" w:rsidP="004E22F4">
      <w:pPr>
        <w:rPr>
          <w:sz w:val="16"/>
          <w:szCs w:val="16"/>
          <w:lang w:val="ro-RO"/>
        </w:rPr>
      </w:pPr>
      <w:r w:rsidRPr="004E22F4">
        <w:rPr>
          <w:sz w:val="16"/>
          <w:szCs w:val="16"/>
          <w:lang w:val="ro-RO"/>
        </w:rPr>
        <w:t>man 2 open</w:t>
      </w:r>
    </w:p>
    <w:p w14:paraId="7EF37C6E" w14:textId="77777777" w:rsidR="004E22F4" w:rsidRDefault="004E22F4">
      <w:pPr>
        <w:rPr>
          <w:lang w:val="ro-RO"/>
        </w:rPr>
      </w:pPr>
    </w:p>
    <w:p w14:paraId="2DCE86D6" w14:textId="4C47F0F3" w:rsidR="00B132B6" w:rsidRPr="004E22F4" w:rsidRDefault="00B132B6">
      <w:pPr>
        <w:rPr>
          <w:b/>
          <w:bCs/>
          <w:color w:val="FF0000"/>
          <w:sz w:val="18"/>
          <w:szCs w:val="18"/>
          <w:lang w:val="ro-RO"/>
        </w:rPr>
      </w:pPr>
      <w:r w:rsidRPr="004E22F4">
        <w:rPr>
          <w:b/>
          <w:bCs/>
          <w:color w:val="FF0000"/>
          <w:sz w:val="18"/>
          <w:szCs w:val="18"/>
          <w:lang w:val="ro-RO"/>
        </w:rPr>
        <w:t>gcc -Wall -g -o numeexecutabil numeprogramsursa.c</w:t>
      </w:r>
    </w:p>
    <w:p w14:paraId="0B35CB4D" w14:textId="1D48FF33" w:rsidR="00B132B6" w:rsidRDefault="00B132B6">
      <w:pPr>
        <w:rPr>
          <w:b/>
          <w:bCs/>
          <w:color w:val="FF0000"/>
          <w:sz w:val="18"/>
          <w:szCs w:val="18"/>
          <w:lang w:val="ro-RO"/>
        </w:rPr>
      </w:pPr>
      <w:r w:rsidRPr="004E22F4">
        <w:rPr>
          <w:b/>
          <w:bCs/>
          <w:color w:val="FF0000"/>
          <w:sz w:val="18"/>
          <w:szCs w:val="18"/>
          <w:lang w:val="ro-RO"/>
        </w:rPr>
        <w:t>./numeexecutabil</w:t>
      </w:r>
    </w:p>
    <w:p w14:paraId="4FC8DA8D" w14:textId="77777777" w:rsidR="004E22F4" w:rsidRPr="004E22F4" w:rsidRDefault="004E22F4">
      <w:pPr>
        <w:rPr>
          <w:b/>
          <w:bCs/>
          <w:color w:val="FF0000"/>
          <w:sz w:val="18"/>
          <w:szCs w:val="18"/>
          <w:lang w:val="ro-RO"/>
        </w:rPr>
      </w:pPr>
    </w:p>
    <w:p w14:paraId="792651EA" w14:textId="266D6442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INPU</w:t>
      </w:r>
      <w:r>
        <w:rPr>
          <w:color w:val="000000"/>
          <w:sz w:val="16"/>
          <w:szCs w:val="16"/>
        </w:rPr>
        <w:t>T</w:t>
      </w:r>
      <w:r w:rsidRPr="00B132B6">
        <w:rPr>
          <w:color w:val="000000"/>
          <w:sz w:val="16"/>
          <w:szCs w:val="16"/>
        </w:rPr>
        <w:t>/OUTPUT FUNCTIONS</w:t>
      </w:r>
    </w:p>
    <w:p w14:paraId="4E21663C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r w:rsidRPr="00B132B6">
        <w:rPr>
          <w:color w:val="000000"/>
          <w:sz w:val="16"/>
          <w:szCs w:val="16"/>
        </w:rPr>
        <w:t>getchar</w:t>
      </w:r>
      <w:proofErr w:type="spellEnd"/>
      <w:r w:rsidRPr="00B132B6">
        <w:rPr>
          <w:color w:val="000000"/>
          <w:sz w:val="16"/>
          <w:szCs w:val="16"/>
        </w:rPr>
        <w:t>(void)</w:t>
      </w:r>
    </w:p>
    <w:p w14:paraId="725BD8BF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r w:rsidRPr="00B132B6">
        <w:rPr>
          <w:color w:val="000000"/>
          <w:sz w:val="16"/>
          <w:szCs w:val="16"/>
        </w:rPr>
        <w:t>putchar</w:t>
      </w:r>
      <w:proofErr w:type="spellEnd"/>
      <w:r w:rsidRPr="00B132B6">
        <w:rPr>
          <w:color w:val="000000"/>
          <w:sz w:val="16"/>
          <w:szCs w:val="16"/>
        </w:rPr>
        <w:t>(void)</w:t>
      </w:r>
    </w:p>
    <w:p w14:paraId="48970621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char *</w:t>
      </w:r>
      <w:proofErr w:type="gramStart"/>
      <w:r w:rsidRPr="00B132B6">
        <w:rPr>
          <w:color w:val="000000"/>
          <w:sz w:val="16"/>
          <w:szCs w:val="16"/>
        </w:rPr>
        <w:t>gets(</w:t>
      </w:r>
      <w:proofErr w:type="gramEnd"/>
      <w:r w:rsidRPr="00B132B6">
        <w:rPr>
          <w:color w:val="000000"/>
          <w:sz w:val="16"/>
          <w:szCs w:val="16"/>
        </w:rPr>
        <w:t>char *s)</w:t>
      </w:r>
    </w:p>
    <w:p w14:paraId="64D30BCF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gramStart"/>
      <w:r w:rsidRPr="00B132B6">
        <w:rPr>
          <w:color w:val="000000"/>
          <w:sz w:val="16"/>
          <w:szCs w:val="16"/>
        </w:rPr>
        <w:t>puts(</w:t>
      </w:r>
      <w:proofErr w:type="gramEnd"/>
      <w:r w:rsidRPr="00B132B6">
        <w:rPr>
          <w:color w:val="000000"/>
          <w:sz w:val="16"/>
          <w:szCs w:val="16"/>
        </w:rPr>
        <w:t>const char *s)</w:t>
      </w:r>
    </w:p>
    <w:p w14:paraId="0F78ECA7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scanf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const char *format, ...)</w:t>
      </w:r>
    </w:p>
    <w:p w14:paraId="2D1B7E16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printf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const char *format, ...)</w:t>
      </w:r>
    </w:p>
    <w:p w14:paraId="12C0ED68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9. FUNCTIONS FOR WORKING WITH FILES</w:t>
      </w:r>
    </w:p>
    <w:p w14:paraId="0E607957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9.a. For text files:</w:t>
      </w:r>
    </w:p>
    <w:p w14:paraId="261BA7D1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FILE *</w:t>
      </w:r>
      <w:proofErr w:type="spellStart"/>
      <w:proofErr w:type="gramStart"/>
      <w:r w:rsidRPr="00B132B6">
        <w:rPr>
          <w:color w:val="000000"/>
          <w:sz w:val="16"/>
          <w:szCs w:val="16"/>
        </w:rPr>
        <w:t>fopen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const char *filename, const char *mode)</w:t>
      </w:r>
    </w:p>
    <w:p w14:paraId="0E01D306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fgetc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77093557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fgets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char *</w:t>
      </w:r>
      <w:proofErr w:type="spellStart"/>
      <w:r w:rsidRPr="00B132B6">
        <w:rPr>
          <w:color w:val="000000"/>
          <w:sz w:val="16"/>
          <w:szCs w:val="16"/>
        </w:rPr>
        <w:t>buf</w:t>
      </w:r>
      <w:proofErr w:type="spellEnd"/>
      <w:r w:rsidRPr="00B132B6">
        <w:rPr>
          <w:color w:val="000000"/>
          <w:sz w:val="16"/>
          <w:szCs w:val="16"/>
        </w:rPr>
        <w:t>, int n, 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3750323B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fputc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int c, 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1AA3E35E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fputs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const char *s, 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1C565023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spellStart"/>
      <w:proofErr w:type="gramStart"/>
      <w:r w:rsidRPr="00B132B6">
        <w:rPr>
          <w:color w:val="000000"/>
          <w:sz w:val="16"/>
          <w:szCs w:val="16"/>
        </w:rPr>
        <w:t>fclose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364D1107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9.b. For binary files:</w:t>
      </w:r>
    </w:p>
    <w:p w14:paraId="459309DE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proofErr w:type="gramStart"/>
      <w:r w:rsidRPr="00B132B6">
        <w:rPr>
          <w:color w:val="000000"/>
          <w:sz w:val="16"/>
          <w:szCs w:val="16"/>
        </w:rPr>
        <w:t>fread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void *</w:t>
      </w:r>
      <w:proofErr w:type="spellStart"/>
      <w:r w:rsidRPr="00B132B6">
        <w:rPr>
          <w:color w:val="000000"/>
          <w:sz w:val="16"/>
          <w:szCs w:val="16"/>
        </w:rPr>
        <w:t>buf</w:t>
      </w:r>
      <w:proofErr w:type="spellEnd"/>
      <w:r w:rsidRPr="00B132B6">
        <w:rPr>
          <w:color w:val="000000"/>
          <w:sz w:val="16"/>
          <w:szCs w:val="16"/>
        </w:rPr>
        <w:t xml:space="preserve">, </w:t>
      </w: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r w:rsidRPr="00B132B6">
        <w:rPr>
          <w:color w:val="000000"/>
          <w:sz w:val="16"/>
          <w:szCs w:val="16"/>
        </w:rPr>
        <w:t>bsize</w:t>
      </w:r>
      <w:proofErr w:type="spellEnd"/>
      <w:r w:rsidRPr="00B132B6">
        <w:rPr>
          <w:color w:val="000000"/>
          <w:sz w:val="16"/>
          <w:szCs w:val="16"/>
        </w:rPr>
        <w:t xml:space="preserve">, </w:t>
      </w: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r w:rsidRPr="00B132B6">
        <w:rPr>
          <w:color w:val="000000"/>
          <w:sz w:val="16"/>
          <w:szCs w:val="16"/>
        </w:rPr>
        <w:t>nbyte</w:t>
      </w:r>
      <w:proofErr w:type="spellEnd"/>
      <w:r w:rsidRPr="00B132B6">
        <w:rPr>
          <w:color w:val="000000"/>
          <w:sz w:val="16"/>
          <w:szCs w:val="16"/>
        </w:rPr>
        <w:t>, 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34EE58B3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proofErr w:type="gramStart"/>
      <w:r w:rsidRPr="00B132B6">
        <w:rPr>
          <w:color w:val="000000"/>
          <w:sz w:val="16"/>
          <w:szCs w:val="16"/>
        </w:rPr>
        <w:t>fwrite</w:t>
      </w:r>
      <w:proofErr w:type="spellEnd"/>
      <w:r w:rsidRPr="00B132B6">
        <w:rPr>
          <w:color w:val="000000"/>
          <w:sz w:val="16"/>
          <w:szCs w:val="16"/>
        </w:rPr>
        <w:t>(</w:t>
      </w:r>
      <w:proofErr w:type="gramEnd"/>
      <w:r w:rsidRPr="00B132B6">
        <w:rPr>
          <w:color w:val="000000"/>
          <w:sz w:val="16"/>
          <w:szCs w:val="16"/>
        </w:rPr>
        <w:t>const void *</w:t>
      </w:r>
      <w:proofErr w:type="spellStart"/>
      <w:r w:rsidRPr="00B132B6">
        <w:rPr>
          <w:color w:val="000000"/>
          <w:sz w:val="16"/>
          <w:szCs w:val="16"/>
        </w:rPr>
        <w:t>buf</w:t>
      </w:r>
      <w:proofErr w:type="spellEnd"/>
      <w:r w:rsidRPr="00B132B6">
        <w:rPr>
          <w:color w:val="000000"/>
          <w:sz w:val="16"/>
          <w:szCs w:val="16"/>
        </w:rPr>
        <w:t xml:space="preserve">, </w:t>
      </w: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r w:rsidRPr="00B132B6">
        <w:rPr>
          <w:color w:val="000000"/>
          <w:sz w:val="16"/>
          <w:szCs w:val="16"/>
        </w:rPr>
        <w:t>bsize</w:t>
      </w:r>
      <w:proofErr w:type="spellEnd"/>
      <w:r w:rsidRPr="00B132B6">
        <w:rPr>
          <w:color w:val="000000"/>
          <w:sz w:val="16"/>
          <w:szCs w:val="16"/>
        </w:rPr>
        <w:t xml:space="preserve">, </w:t>
      </w: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r w:rsidRPr="00B132B6">
        <w:rPr>
          <w:color w:val="000000"/>
          <w:sz w:val="16"/>
          <w:szCs w:val="16"/>
        </w:rPr>
        <w:t>nbyte</w:t>
      </w:r>
      <w:proofErr w:type="spellEnd"/>
      <w:r w:rsidRPr="00B132B6">
        <w:rPr>
          <w:color w:val="000000"/>
          <w:sz w:val="16"/>
          <w:szCs w:val="16"/>
        </w:rPr>
        <w:t>, FILE *</w:t>
      </w:r>
      <w:proofErr w:type="spellStart"/>
      <w:r w:rsidRPr="00B132B6">
        <w:rPr>
          <w:color w:val="000000"/>
          <w:sz w:val="16"/>
          <w:szCs w:val="16"/>
        </w:rPr>
        <w:t>fp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36CD96B5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>or:</w:t>
      </w:r>
    </w:p>
    <w:p w14:paraId="081B62C4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gramStart"/>
      <w:r w:rsidRPr="00B132B6">
        <w:rPr>
          <w:color w:val="000000"/>
          <w:sz w:val="16"/>
          <w:szCs w:val="16"/>
        </w:rPr>
        <w:t>open(</w:t>
      </w:r>
      <w:proofErr w:type="gramEnd"/>
      <w:r w:rsidRPr="00B132B6">
        <w:rPr>
          <w:color w:val="000000"/>
          <w:sz w:val="16"/>
          <w:szCs w:val="16"/>
        </w:rPr>
        <w:t xml:space="preserve">const char *path, int </w:t>
      </w:r>
      <w:proofErr w:type="spellStart"/>
      <w:r w:rsidRPr="00B132B6">
        <w:rPr>
          <w:color w:val="000000"/>
          <w:sz w:val="16"/>
          <w:szCs w:val="16"/>
        </w:rPr>
        <w:t>oflag</w:t>
      </w:r>
      <w:proofErr w:type="spellEnd"/>
      <w:r w:rsidRPr="00B132B6">
        <w:rPr>
          <w:color w:val="000000"/>
          <w:sz w:val="16"/>
          <w:szCs w:val="16"/>
        </w:rPr>
        <w:t>, ... )</w:t>
      </w:r>
    </w:p>
    <w:p w14:paraId="1DA8B7D8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proofErr w:type="spellStart"/>
      <w:r w:rsidRPr="00B132B6">
        <w:rPr>
          <w:color w:val="000000"/>
          <w:sz w:val="16"/>
          <w:szCs w:val="16"/>
        </w:rPr>
        <w:lastRenderedPageBreak/>
        <w:t>s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gramStart"/>
      <w:r w:rsidRPr="00B132B6">
        <w:rPr>
          <w:color w:val="000000"/>
          <w:sz w:val="16"/>
          <w:szCs w:val="16"/>
        </w:rPr>
        <w:t>read(</w:t>
      </w:r>
      <w:proofErr w:type="gramEnd"/>
      <w:r w:rsidRPr="00B132B6">
        <w:rPr>
          <w:color w:val="000000"/>
          <w:sz w:val="16"/>
          <w:szCs w:val="16"/>
        </w:rPr>
        <w:t xml:space="preserve">int </w:t>
      </w:r>
      <w:proofErr w:type="spellStart"/>
      <w:r w:rsidRPr="00B132B6">
        <w:rPr>
          <w:color w:val="000000"/>
          <w:sz w:val="16"/>
          <w:szCs w:val="16"/>
        </w:rPr>
        <w:t>fd</w:t>
      </w:r>
      <w:proofErr w:type="spellEnd"/>
      <w:r w:rsidRPr="00B132B6">
        <w:rPr>
          <w:color w:val="000000"/>
          <w:sz w:val="16"/>
          <w:szCs w:val="16"/>
        </w:rPr>
        <w:t>, void *</w:t>
      </w:r>
      <w:proofErr w:type="spellStart"/>
      <w:r w:rsidRPr="00B132B6">
        <w:rPr>
          <w:color w:val="000000"/>
          <w:sz w:val="16"/>
          <w:szCs w:val="16"/>
        </w:rPr>
        <w:t>buf</w:t>
      </w:r>
      <w:proofErr w:type="spellEnd"/>
      <w:r w:rsidRPr="00B132B6">
        <w:rPr>
          <w:color w:val="000000"/>
          <w:sz w:val="16"/>
          <w:szCs w:val="16"/>
        </w:rPr>
        <w:t xml:space="preserve">, </w:t>
      </w: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r w:rsidRPr="00B132B6">
        <w:rPr>
          <w:color w:val="000000"/>
          <w:sz w:val="16"/>
          <w:szCs w:val="16"/>
        </w:rPr>
        <w:t>nbyte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6CA1AD9C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proofErr w:type="spellStart"/>
      <w:r w:rsidRPr="00B132B6">
        <w:rPr>
          <w:color w:val="000000"/>
          <w:sz w:val="16"/>
          <w:szCs w:val="16"/>
        </w:rPr>
        <w:t>s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gramStart"/>
      <w:r w:rsidRPr="00B132B6">
        <w:rPr>
          <w:color w:val="000000"/>
          <w:sz w:val="16"/>
          <w:szCs w:val="16"/>
        </w:rPr>
        <w:t>write(</w:t>
      </w:r>
      <w:proofErr w:type="gramEnd"/>
      <w:r w:rsidRPr="00B132B6">
        <w:rPr>
          <w:color w:val="000000"/>
          <w:sz w:val="16"/>
          <w:szCs w:val="16"/>
        </w:rPr>
        <w:t xml:space="preserve">int </w:t>
      </w:r>
      <w:proofErr w:type="spellStart"/>
      <w:r w:rsidRPr="00B132B6">
        <w:rPr>
          <w:color w:val="000000"/>
          <w:sz w:val="16"/>
          <w:szCs w:val="16"/>
        </w:rPr>
        <w:t>fd</w:t>
      </w:r>
      <w:proofErr w:type="spellEnd"/>
      <w:r w:rsidRPr="00B132B6">
        <w:rPr>
          <w:color w:val="000000"/>
          <w:sz w:val="16"/>
          <w:szCs w:val="16"/>
        </w:rPr>
        <w:t>, const void *</w:t>
      </w:r>
      <w:proofErr w:type="spellStart"/>
      <w:r w:rsidRPr="00B132B6">
        <w:rPr>
          <w:color w:val="000000"/>
          <w:sz w:val="16"/>
          <w:szCs w:val="16"/>
        </w:rPr>
        <w:t>buf</w:t>
      </w:r>
      <w:proofErr w:type="spellEnd"/>
      <w:r w:rsidRPr="00B132B6">
        <w:rPr>
          <w:color w:val="000000"/>
          <w:sz w:val="16"/>
          <w:szCs w:val="16"/>
        </w:rPr>
        <w:t xml:space="preserve">, </w:t>
      </w:r>
      <w:proofErr w:type="spellStart"/>
      <w:r w:rsidRPr="00B132B6">
        <w:rPr>
          <w:color w:val="000000"/>
          <w:sz w:val="16"/>
          <w:szCs w:val="16"/>
        </w:rPr>
        <w:t>size_t</w:t>
      </w:r>
      <w:proofErr w:type="spellEnd"/>
      <w:r w:rsidRPr="00B132B6">
        <w:rPr>
          <w:color w:val="000000"/>
          <w:sz w:val="16"/>
          <w:szCs w:val="16"/>
        </w:rPr>
        <w:t xml:space="preserve"> </w:t>
      </w:r>
      <w:proofErr w:type="spellStart"/>
      <w:r w:rsidRPr="00B132B6">
        <w:rPr>
          <w:color w:val="000000"/>
          <w:sz w:val="16"/>
          <w:szCs w:val="16"/>
        </w:rPr>
        <w:t>nbyte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118E3934" w14:textId="77777777" w:rsidR="00B132B6" w:rsidRPr="00B132B6" w:rsidRDefault="00B132B6" w:rsidP="00B132B6">
      <w:pPr>
        <w:pStyle w:val="NormalWeb"/>
        <w:rPr>
          <w:color w:val="000000"/>
          <w:sz w:val="16"/>
          <w:szCs w:val="16"/>
        </w:rPr>
      </w:pPr>
      <w:r w:rsidRPr="00B132B6">
        <w:rPr>
          <w:color w:val="000000"/>
          <w:sz w:val="16"/>
          <w:szCs w:val="16"/>
        </w:rPr>
        <w:t xml:space="preserve">int </w:t>
      </w:r>
      <w:proofErr w:type="gramStart"/>
      <w:r w:rsidRPr="00B132B6">
        <w:rPr>
          <w:color w:val="000000"/>
          <w:sz w:val="16"/>
          <w:szCs w:val="16"/>
        </w:rPr>
        <w:t>close(</w:t>
      </w:r>
      <w:proofErr w:type="gramEnd"/>
      <w:r w:rsidRPr="00B132B6">
        <w:rPr>
          <w:color w:val="000000"/>
          <w:sz w:val="16"/>
          <w:szCs w:val="16"/>
        </w:rPr>
        <w:t xml:space="preserve">int </w:t>
      </w:r>
      <w:proofErr w:type="spellStart"/>
      <w:r w:rsidRPr="00B132B6">
        <w:rPr>
          <w:color w:val="000000"/>
          <w:sz w:val="16"/>
          <w:szCs w:val="16"/>
        </w:rPr>
        <w:t>fd</w:t>
      </w:r>
      <w:proofErr w:type="spellEnd"/>
      <w:r w:rsidRPr="00B132B6">
        <w:rPr>
          <w:color w:val="000000"/>
          <w:sz w:val="16"/>
          <w:szCs w:val="16"/>
        </w:rPr>
        <w:t>)</w:t>
      </w:r>
    </w:p>
    <w:p w14:paraId="5A58430A" w14:textId="77777777" w:rsidR="00B132B6" w:rsidRDefault="00B132B6">
      <w:pPr>
        <w:rPr>
          <w:lang w:val="ro-RO"/>
        </w:rPr>
      </w:pPr>
    </w:p>
    <w:p w14:paraId="25BF2A19" w14:textId="77777777" w:rsidR="00B132B6" w:rsidRDefault="00B132B6">
      <w:pPr>
        <w:rPr>
          <w:lang w:val="ro-RO"/>
        </w:rPr>
      </w:pPr>
    </w:p>
    <w:p w14:paraId="2E134E18" w14:textId="77777777" w:rsidR="008B29B9" w:rsidRDefault="008B29B9">
      <w:pPr>
        <w:rPr>
          <w:lang w:val="ro-RO"/>
        </w:rPr>
      </w:pPr>
    </w:p>
    <w:p w14:paraId="538C3240" w14:textId="67177D7B" w:rsidR="00C327DC" w:rsidRDefault="00B85B51">
      <w:pPr>
        <w:rPr>
          <w:lang w:val="ro-RO"/>
        </w:rPr>
      </w:pPr>
      <w:r>
        <w:rPr>
          <w:lang w:val="ro-RO"/>
        </w:rPr>
        <w:t>PROCESE</w:t>
      </w:r>
    </w:p>
    <w:p w14:paraId="7EE5DD37" w14:textId="718F394A" w:rsidR="008B29B9" w:rsidRDefault="008B29B9">
      <w:pPr>
        <w:rPr>
          <w:lang w:val="ro-RO"/>
        </w:rPr>
      </w:pPr>
      <w:r w:rsidRPr="008B29B9">
        <w:rPr>
          <w:noProof/>
          <w:lang w:val="ro-RO"/>
        </w:rPr>
        <w:drawing>
          <wp:inline distT="0" distB="0" distL="0" distR="0" wp14:anchorId="7D33F547" wp14:editId="78A8DA32">
            <wp:extent cx="2809163" cy="2916382"/>
            <wp:effectExtent l="0" t="0" r="0" b="0"/>
            <wp:docPr id="1518197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19757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8859" cy="292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2302" w:rsidRPr="00E92302">
        <w:rPr>
          <w:noProof/>
          <w:lang w:val="ro-RO"/>
        </w:rPr>
        <w:drawing>
          <wp:inline distT="0" distB="0" distL="0" distR="0" wp14:anchorId="5FA29EDB" wp14:editId="4143839B">
            <wp:extent cx="3214255" cy="3706215"/>
            <wp:effectExtent l="0" t="0" r="5715" b="8890"/>
            <wp:docPr id="2032734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3498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19502" cy="37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2B6B" w:rsidRPr="00FB2B6B">
        <w:rPr>
          <w:noProof/>
          <w:lang w:val="ro-RO"/>
        </w:rPr>
        <w:drawing>
          <wp:inline distT="0" distB="0" distL="0" distR="0" wp14:anchorId="69CB4A46" wp14:editId="02235214">
            <wp:extent cx="2050473" cy="1944414"/>
            <wp:effectExtent l="0" t="0" r="6985" b="0"/>
            <wp:docPr id="1613428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42815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52435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4CAB" w:rsidRPr="00F84CAB">
        <w:rPr>
          <w:noProof/>
          <w:lang w:val="ro-RO"/>
        </w:rPr>
        <w:drawing>
          <wp:inline distT="0" distB="0" distL="0" distR="0" wp14:anchorId="1E95ADE4" wp14:editId="49487ABF">
            <wp:extent cx="1831344" cy="1798320"/>
            <wp:effectExtent l="0" t="0" r="0" b="0"/>
            <wp:docPr id="15134386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43865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4503" cy="180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60C5" w:rsidRPr="00B460C5">
        <w:rPr>
          <w:noProof/>
          <w:lang w:val="ro-RO"/>
        </w:rPr>
        <w:drawing>
          <wp:inline distT="0" distB="0" distL="0" distR="0" wp14:anchorId="345553A1" wp14:editId="1B32EF2C">
            <wp:extent cx="2804160" cy="578228"/>
            <wp:effectExtent l="0" t="0" r="0" b="0"/>
            <wp:docPr id="1209206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20645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15515" cy="58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88CAE" w14:textId="77777777" w:rsidR="008B29B9" w:rsidRDefault="008B29B9">
      <w:pPr>
        <w:rPr>
          <w:lang w:val="ro-RO"/>
        </w:rPr>
      </w:pPr>
    </w:p>
    <w:p w14:paraId="0302D3CD" w14:textId="77777777" w:rsidR="008B29B9" w:rsidRDefault="008B29B9">
      <w:pPr>
        <w:rPr>
          <w:lang w:val="ro-RO"/>
        </w:rPr>
      </w:pPr>
    </w:p>
    <w:p w14:paraId="4C1FA2B8" w14:textId="77777777" w:rsidR="008B29B9" w:rsidRDefault="008B29B9">
      <w:pPr>
        <w:rPr>
          <w:lang w:val="ro-RO"/>
        </w:rPr>
      </w:pPr>
    </w:p>
    <w:p w14:paraId="5D6AF1E4" w14:textId="77777777" w:rsidR="00B460C5" w:rsidRDefault="00B460C5">
      <w:pPr>
        <w:rPr>
          <w:lang w:val="ro-RO"/>
        </w:rPr>
      </w:pPr>
    </w:p>
    <w:p w14:paraId="1169824A" w14:textId="77777777" w:rsidR="00B460C5" w:rsidRDefault="00B460C5">
      <w:pPr>
        <w:rPr>
          <w:lang w:val="ro-RO"/>
        </w:rPr>
      </w:pPr>
    </w:p>
    <w:p w14:paraId="08EB1657" w14:textId="5C572852" w:rsidR="00B460C5" w:rsidRDefault="007C22EC">
      <w:pPr>
        <w:rPr>
          <w:lang w:val="ro-RO"/>
        </w:rPr>
      </w:pPr>
      <w:r w:rsidRPr="007C22EC">
        <w:rPr>
          <w:noProof/>
          <w:lang w:val="ro-RO"/>
        </w:rPr>
        <w:lastRenderedPageBreak/>
        <w:drawing>
          <wp:inline distT="0" distB="0" distL="0" distR="0" wp14:anchorId="2795E0CB" wp14:editId="2151E5D7">
            <wp:extent cx="2407294" cy="2758440"/>
            <wp:effectExtent l="0" t="0" r="0" b="3810"/>
            <wp:docPr id="8301044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10447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1571" cy="2763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4D29" w:rsidRPr="00C04D29">
        <w:rPr>
          <w:noProof/>
          <w:lang w:val="ro-RO"/>
        </w:rPr>
        <w:drawing>
          <wp:inline distT="0" distB="0" distL="0" distR="0" wp14:anchorId="16B2A7CA" wp14:editId="0D17FBAA">
            <wp:extent cx="2135725" cy="3055620"/>
            <wp:effectExtent l="0" t="0" r="0" b="0"/>
            <wp:docPr id="2082978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97882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38604" cy="3059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A60B" w14:textId="17888434" w:rsidR="00B460C5" w:rsidRDefault="007D2772">
      <w:pPr>
        <w:rPr>
          <w:lang w:val="ro-RO"/>
        </w:rPr>
      </w:pPr>
      <w:r>
        <w:rPr>
          <w:lang w:val="ro-RO"/>
        </w:rPr>
        <w:t>CONCURENT                                                                     PARALEL</w:t>
      </w:r>
    </w:p>
    <w:p w14:paraId="5BFAC20E" w14:textId="7BE23CF7" w:rsidR="007D2772" w:rsidRDefault="007D2772">
      <w:pPr>
        <w:rPr>
          <w:lang w:val="ro-RO"/>
        </w:rPr>
      </w:pPr>
      <w:r w:rsidRPr="007D2772">
        <w:rPr>
          <w:noProof/>
          <w:lang w:val="ro-RO"/>
        </w:rPr>
        <w:drawing>
          <wp:inline distT="0" distB="0" distL="0" distR="0" wp14:anchorId="316B9AFA" wp14:editId="1B86C41F">
            <wp:extent cx="2421879" cy="2644140"/>
            <wp:effectExtent l="0" t="0" r="0" b="3810"/>
            <wp:docPr id="939023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023735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25030" cy="264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6423" w:rsidRPr="00EF6423">
        <w:rPr>
          <w:noProof/>
          <w:lang w:val="ro-RO"/>
        </w:rPr>
        <w:drawing>
          <wp:inline distT="0" distB="0" distL="0" distR="0" wp14:anchorId="3149CBBD" wp14:editId="1622C409">
            <wp:extent cx="2411786" cy="4046220"/>
            <wp:effectExtent l="0" t="0" r="7620" b="0"/>
            <wp:docPr id="62341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4141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13564" cy="4049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EBFB6" w14:textId="77777777" w:rsidR="008B29B9" w:rsidRDefault="008B29B9">
      <w:pPr>
        <w:rPr>
          <w:lang w:val="ro-RO"/>
        </w:rPr>
      </w:pPr>
    </w:p>
    <w:p w14:paraId="3636AAF5" w14:textId="77777777" w:rsidR="008B29B9" w:rsidRDefault="008B29B9">
      <w:pPr>
        <w:rPr>
          <w:lang w:val="ro-RO"/>
        </w:rPr>
      </w:pPr>
    </w:p>
    <w:p w14:paraId="2A70224D" w14:textId="77777777" w:rsidR="00F309B1" w:rsidRDefault="00F309B1">
      <w:pPr>
        <w:rPr>
          <w:lang w:val="ro-RO"/>
        </w:rPr>
      </w:pPr>
    </w:p>
    <w:p w14:paraId="086642B1" w14:textId="77777777" w:rsidR="00F309B1" w:rsidRDefault="00F309B1">
      <w:pPr>
        <w:rPr>
          <w:lang w:val="ro-RO"/>
        </w:rPr>
      </w:pPr>
    </w:p>
    <w:p w14:paraId="1DB6840E" w14:textId="77777777" w:rsidR="00F309B1" w:rsidRDefault="00F309B1">
      <w:pPr>
        <w:rPr>
          <w:lang w:val="ro-RO"/>
        </w:rPr>
      </w:pPr>
    </w:p>
    <w:p w14:paraId="364EEF27" w14:textId="5AE298F1" w:rsidR="00F309B1" w:rsidRDefault="00181BD3">
      <w:pPr>
        <w:rPr>
          <w:lang w:val="ro-RO"/>
        </w:rPr>
      </w:pPr>
      <w:r w:rsidRPr="00181BD3">
        <w:rPr>
          <w:noProof/>
          <w:lang w:val="ro-RO"/>
        </w:rPr>
        <w:lastRenderedPageBreak/>
        <w:drawing>
          <wp:inline distT="0" distB="0" distL="0" distR="0" wp14:anchorId="42122F17" wp14:editId="35B098A1">
            <wp:extent cx="5265420" cy="3243109"/>
            <wp:effectExtent l="0" t="0" r="0" b="0"/>
            <wp:docPr id="778501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50119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8869" cy="324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01420" w14:textId="77777777" w:rsidR="00F309B1" w:rsidRDefault="00F309B1">
      <w:pPr>
        <w:rPr>
          <w:lang w:val="ro-RO"/>
        </w:rPr>
      </w:pPr>
    </w:p>
    <w:p w14:paraId="18336B22" w14:textId="77777777" w:rsidR="00F309B1" w:rsidRDefault="00F309B1">
      <w:pPr>
        <w:rPr>
          <w:lang w:val="ro-RO"/>
        </w:rPr>
      </w:pPr>
    </w:p>
    <w:p w14:paraId="5F79C051" w14:textId="77777777" w:rsidR="00F309B1" w:rsidRDefault="00F309B1">
      <w:pPr>
        <w:rPr>
          <w:lang w:val="ro-RO"/>
        </w:rPr>
      </w:pPr>
    </w:p>
    <w:p w14:paraId="68015FCA" w14:textId="77777777" w:rsidR="00F309B1" w:rsidRDefault="00F309B1">
      <w:pPr>
        <w:rPr>
          <w:lang w:val="ro-RO"/>
        </w:rPr>
      </w:pPr>
    </w:p>
    <w:p w14:paraId="168F4196" w14:textId="582DF0B6" w:rsidR="008B29B9" w:rsidRDefault="00FB2B6B">
      <w:pPr>
        <w:rPr>
          <w:lang w:val="ro-RO"/>
        </w:rPr>
      </w:pPr>
      <w:r>
        <w:rPr>
          <w:lang w:val="ro-RO"/>
        </w:rPr>
        <w:t>PIPE</w:t>
      </w:r>
    </w:p>
    <w:p w14:paraId="279F8DA3" w14:textId="61658A65" w:rsidR="00FB2B6B" w:rsidRDefault="00FB2B6B">
      <w:pPr>
        <w:rPr>
          <w:lang w:val="ro-RO"/>
        </w:rPr>
      </w:pPr>
      <w:r w:rsidRPr="00FB2B6B">
        <w:rPr>
          <w:noProof/>
          <w:lang w:val="ro-RO"/>
        </w:rPr>
        <w:drawing>
          <wp:inline distT="0" distB="0" distL="0" distR="0" wp14:anchorId="0F7B371C" wp14:editId="349C555B">
            <wp:extent cx="4367690" cy="3810000"/>
            <wp:effectExtent l="0" t="0" r="0" b="0"/>
            <wp:docPr id="1408541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54146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72201" cy="381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10BFA" w14:textId="77777777" w:rsidR="008B29B9" w:rsidRDefault="008B29B9">
      <w:pPr>
        <w:rPr>
          <w:lang w:val="ro-RO"/>
        </w:rPr>
      </w:pPr>
    </w:p>
    <w:p w14:paraId="010E9083" w14:textId="5010F491" w:rsidR="008B29B9" w:rsidRDefault="00C0090F">
      <w:pPr>
        <w:rPr>
          <w:lang w:val="ro-RO"/>
        </w:rPr>
      </w:pPr>
      <w:r>
        <w:rPr>
          <w:lang w:val="ro-RO"/>
        </w:rPr>
        <w:lastRenderedPageBreak/>
        <w:t>FIFO</w:t>
      </w:r>
    </w:p>
    <w:p w14:paraId="068C0C96" w14:textId="254BB18F" w:rsidR="00C0090F" w:rsidRDefault="00C0090F">
      <w:pPr>
        <w:rPr>
          <w:lang w:val="ro-RO"/>
        </w:rPr>
      </w:pPr>
      <w:r w:rsidRPr="00C0090F">
        <w:rPr>
          <w:noProof/>
          <w:lang w:val="ro-RO"/>
        </w:rPr>
        <w:drawing>
          <wp:inline distT="0" distB="0" distL="0" distR="0" wp14:anchorId="63E773AB" wp14:editId="5D45577A">
            <wp:extent cx="3848100" cy="3848100"/>
            <wp:effectExtent l="0" t="0" r="0" b="0"/>
            <wp:docPr id="1240434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434847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48125" cy="38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79B94" w14:textId="77777777" w:rsidR="008B29B9" w:rsidRDefault="008B29B9">
      <w:pPr>
        <w:rPr>
          <w:lang w:val="ro-RO"/>
        </w:rPr>
      </w:pPr>
    </w:p>
    <w:p w14:paraId="2F3EA742" w14:textId="77777777" w:rsidR="008B29B9" w:rsidRDefault="008B29B9">
      <w:pPr>
        <w:rPr>
          <w:lang w:val="ro-RO"/>
        </w:rPr>
      </w:pPr>
    </w:p>
    <w:p w14:paraId="416114FB" w14:textId="77777777" w:rsidR="008B29B9" w:rsidRDefault="008B29B9">
      <w:pPr>
        <w:rPr>
          <w:lang w:val="ro-RO"/>
        </w:rPr>
      </w:pPr>
    </w:p>
    <w:p w14:paraId="2B0FE114" w14:textId="77777777" w:rsidR="00522539" w:rsidRDefault="00522539">
      <w:pPr>
        <w:rPr>
          <w:lang w:val="ro-RO"/>
        </w:rPr>
      </w:pPr>
    </w:p>
    <w:p w14:paraId="309AA71F" w14:textId="77777777" w:rsidR="00522539" w:rsidRDefault="00522539">
      <w:pPr>
        <w:rPr>
          <w:lang w:val="ro-RO"/>
        </w:rPr>
      </w:pPr>
    </w:p>
    <w:p w14:paraId="4A30E94E" w14:textId="77777777" w:rsidR="009924A0" w:rsidRDefault="009924A0">
      <w:pPr>
        <w:rPr>
          <w:lang w:val="ro-RO"/>
        </w:rPr>
      </w:pPr>
    </w:p>
    <w:p w14:paraId="49A69160" w14:textId="77777777" w:rsidR="009924A0" w:rsidRDefault="009924A0">
      <w:pPr>
        <w:rPr>
          <w:lang w:val="ro-RO"/>
        </w:rPr>
      </w:pPr>
    </w:p>
    <w:p w14:paraId="7A4888F8" w14:textId="77777777" w:rsidR="009924A0" w:rsidRDefault="009924A0">
      <w:pPr>
        <w:rPr>
          <w:lang w:val="ro-RO"/>
        </w:rPr>
      </w:pPr>
    </w:p>
    <w:p w14:paraId="74E2AB0C" w14:textId="77777777" w:rsidR="009924A0" w:rsidRDefault="009924A0">
      <w:pPr>
        <w:rPr>
          <w:lang w:val="ro-RO"/>
        </w:rPr>
      </w:pPr>
    </w:p>
    <w:p w14:paraId="53A5F4C8" w14:textId="77777777" w:rsidR="009924A0" w:rsidRDefault="009924A0">
      <w:pPr>
        <w:rPr>
          <w:lang w:val="ro-RO"/>
        </w:rPr>
      </w:pPr>
    </w:p>
    <w:p w14:paraId="154D40AA" w14:textId="77777777" w:rsidR="009924A0" w:rsidRDefault="009924A0">
      <w:pPr>
        <w:rPr>
          <w:lang w:val="ro-RO"/>
        </w:rPr>
      </w:pPr>
    </w:p>
    <w:p w14:paraId="2327D861" w14:textId="77777777" w:rsidR="009924A0" w:rsidRDefault="009924A0">
      <w:pPr>
        <w:rPr>
          <w:lang w:val="ro-RO"/>
        </w:rPr>
      </w:pPr>
    </w:p>
    <w:p w14:paraId="2CDDB4D5" w14:textId="77777777" w:rsidR="009924A0" w:rsidRDefault="009924A0">
      <w:pPr>
        <w:rPr>
          <w:lang w:val="ro-RO"/>
        </w:rPr>
      </w:pPr>
    </w:p>
    <w:p w14:paraId="531D000F" w14:textId="77777777" w:rsidR="009924A0" w:rsidRDefault="009924A0">
      <w:pPr>
        <w:rPr>
          <w:lang w:val="ro-RO"/>
        </w:rPr>
      </w:pPr>
    </w:p>
    <w:p w14:paraId="591491C9" w14:textId="77777777" w:rsidR="009924A0" w:rsidRDefault="009924A0">
      <w:pPr>
        <w:rPr>
          <w:lang w:val="ro-RO"/>
        </w:rPr>
      </w:pPr>
    </w:p>
    <w:p w14:paraId="2B060C80" w14:textId="77777777" w:rsidR="009924A0" w:rsidRDefault="009924A0">
      <w:pPr>
        <w:rPr>
          <w:lang w:val="ro-RO"/>
        </w:rPr>
      </w:pPr>
    </w:p>
    <w:p w14:paraId="77040FE0" w14:textId="77777777" w:rsidR="00522539" w:rsidRDefault="00522539">
      <w:pPr>
        <w:rPr>
          <w:lang w:val="ro-RO"/>
        </w:rPr>
      </w:pPr>
    </w:p>
    <w:p w14:paraId="063B3A80" w14:textId="4C73814E" w:rsidR="00522539" w:rsidRDefault="00522539">
      <w:pPr>
        <w:rPr>
          <w:lang w:val="ro-RO"/>
        </w:rPr>
      </w:pPr>
      <w:r>
        <w:rPr>
          <w:lang w:val="ro-RO"/>
        </w:rPr>
        <w:lastRenderedPageBreak/>
        <w:t>THREAD URI</w:t>
      </w:r>
    </w:p>
    <w:p w14:paraId="5F0444CB" w14:textId="33F900EB" w:rsidR="00C63DE9" w:rsidRDefault="009924A0">
      <w:pPr>
        <w:rPr>
          <w:lang w:val="ro-RO"/>
        </w:rPr>
      </w:pPr>
      <w:r w:rsidRPr="009924A0">
        <w:rPr>
          <w:lang w:val="ro-RO"/>
        </w:rPr>
        <w:drawing>
          <wp:inline distT="0" distB="0" distL="0" distR="0" wp14:anchorId="72A50BD0" wp14:editId="1AACE715">
            <wp:extent cx="3862670" cy="3726180"/>
            <wp:effectExtent l="0" t="0" r="5080" b="7620"/>
            <wp:docPr id="414743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4310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65458" cy="372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478A0" w14:textId="45819E51" w:rsidR="00C63DE9" w:rsidRDefault="002267A7">
      <w:pPr>
        <w:rPr>
          <w:lang w:val="ro-RO"/>
        </w:rPr>
      </w:pPr>
      <w:r w:rsidRPr="002267A7">
        <w:rPr>
          <w:lang w:val="ro-RO"/>
        </w:rPr>
        <w:drawing>
          <wp:inline distT="0" distB="0" distL="0" distR="0" wp14:anchorId="18A364C4" wp14:editId="59B59AC1">
            <wp:extent cx="4143843" cy="2720340"/>
            <wp:effectExtent l="0" t="0" r="9525" b="3810"/>
            <wp:docPr id="606935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693593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51477" cy="2725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8F8EA" w14:textId="77777777" w:rsidR="00C63DE9" w:rsidRDefault="00C63DE9">
      <w:pPr>
        <w:rPr>
          <w:lang w:val="ro-RO"/>
        </w:rPr>
      </w:pPr>
    </w:p>
    <w:p w14:paraId="6A816CB2" w14:textId="77777777" w:rsidR="00C63DE9" w:rsidRDefault="00C63DE9">
      <w:pPr>
        <w:rPr>
          <w:lang w:val="ro-RO"/>
        </w:rPr>
      </w:pPr>
    </w:p>
    <w:p w14:paraId="190F85A3" w14:textId="77777777" w:rsidR="00C63DE9" w:rsidRDefault="00C63DE9">
      <w:pPr>
        <w:rPr>
          <w:lang w:val="ro-RO"/>
        </w:rPr>
      </w:pPr>
    </w:p>
    <w:p w14:paraId="5B79114C" w14:textId="77777777" w:rsidR="00C63DE9" w:rsidRDefault="00C63DE9">
      <w:pPr>
        <w:rPr>
          <w:lang w:val="ro-RO"/>
        </w:rPr>
      </w:pPr>
    </w:p>
    <w:p w14:paraId="70531B67" w14:textId="77777777" w:rsidR="00C63DE9" w:rsidRDefault="00C63DE9">
      <w:pPr>
        <w:rPr>
          <w:lang w:val="ro-RO"/>
        </w:rPr>
      </w:pPr>
    </w:p>
    <w:p w14:paraId="5A53B746" w14:textId="77777777" w:rsidR="00C63DE9" w:rsidRDefault="00C63DE9">
      <w:pPr>
        <w:rPr>
          <w:lang w:val="ro-RO"/>
        </w:rPr>
      </w:pPr>
    </w:p>
    <w:p w14:paraId="2EA477F8" w14:textId="77777777" w:rsidR="00C63DE9" w:rsidRDefault="00C63DE9">
      <w:pPr>
        <w:rPr>
          <w:lang w:val="ro-RO"/>
        </w:rPr>
      </w:pPr>
    </w:p>
    <w:p w14:paraId="3B5D18EC" w14:textId="77777777" w:rsidR="00C63DE9" w:rsidRDefault="00C63DE9">
      <w:pPr>
        <w:rPr>
          <w:lang w:val="ro-RO"/>
        </w:rPr>
      </w:pPr>
    </w:p>
    <w:p w14:paraId="60844463" w14:textId="77777777" w:rsidR="00C63DE9" w:rsidRDefault="00C63DE9">
      <w:pPr>
        <w:rPr>
          <w:lang w:val="ro-RO"/>
        </w:rPr>
      </w:pPr>
    </w:p>
    <w:p w14:paraId="3B559B18" w14:textId="77777777" w:rsidR="00C63DE9" w:rsidRDefault="00C63DE9">
      <w:pPr>
        <w:rPr>
          <w:lang w:val="ro-RO"/>
        </w:rPr>
      </w:pPr>
    </w:p>
    <w:p w14:paraId="4DD03217" w14:textId="77777777" w:rsidR="00C63DE9" w:rsidRDefault="00C63DE9">
      <w:pPr>
        <w:rPr>
          <w:lang w:val="ro-RO"/>
        </w:rPr>
      </w:pPr>
    </w:p>
    <w:p w14:paraId="75A0B9BB" w14:textId="77777777" w:rsidR="00C63DE9" w:rsidRDefault="00C63DE9">
      <w:pPr>
        <w:rPr>
          <w:lang w:val="ro-RO"/>
        </w:rPr>
      </w:pPr>
    </w:p>
    <w:p w14:paraId="19E5C800" w14:textId="77777777" w:rsidR="00C63DE9" w:rsidRDefault="00C63DE9">
      <w:pPr>
        <w:rPr>
          <w:lang w:val="ro-RO"/>
        </w:rPr>
      </w:pPr>
    </w:p>
    <w:p w14:paraId="04DE77CC" w14:textId="77777777" w:rsidR="00C63DE9" w:rsidRDefault="00C63DE9">
      <w:pPr>
        <w:rPr>
          <w:lang w:val="ro-RO"/>
        </w:rPr>
      </w:pPr>
    </w:p>
    <w:p w14:paraId="3DE7FFF4" w14:textId="77777777" w:rsidR="00C63DE9" w:rsidRDefault="00C63DE9">
      <w:pPr>
        <w:rPr>
          <w:lang w:val="ro-RO"/>
        </w:rPr>
      </w:pPr>
    </w:p>
    <w:p w14:paraId="71E8FF81" w14:textId="77777777" w:rsidR="00C63DE9" w:rsidRDefault="00C63DE9">
      <w:pPr>
        <w:rPr>
          <w:lang w:val="ro-RO"/>
        </w:rPr>
      </w:pPr>
    </w:p>
    <w:p w14:paraId="75C52B55" w14:textId="77777777" w:rsidR="00C63DE9" w:rsidRDefault="00C63DE9">
      <w:pPr>
        <w:rPr>
          <w:lang w:val="ro-RO"/>
        </w:rPr>
      </w:pPr>
    </w:p>
    <w:p w14:paraId="63757E68" w14:textId="77777777" w:rsidR="00C63DE9" w:rsidRDefault="00C63DE9">
      <w:pPr>
        <w:rPr>
          <w:lang w:val="ro-RO"/>
        </w:rPr>
      </w:pPr>
    </w:p>
    <w:p w14:paraId="05277BB4" w14:textId="77777777" w:rsidR="00C63DE9" w:rsidRDefault="00C63DE9">
      <w:pPr>
        <w:rPr>
          <w:lang w:val="ro-RO"/>
        </w:rPr>
      </w:pPr>
    </w:p>
    <w:p w14:paraId="53588089" w14:textId="77777777" w:rsidR="00C63DE9" w:rsidRDefault="00C63DE9">
      <w:pPr>
        <w:rPr>
          <w:lang w:val="ro-RO"/>
        </w:rPr>
      </w:pPr>
    </w:p>
    <w:p w14:paraId="31BB0E71" w14:textId="77777777" w:rsidR="00C63DE9" w:rsidRDefault="00C63DE9">
      <w:pPr>
        <w:rPr>
          <w:lang w:val="ro-RO"/>
        </w:rPr>
      </w:pPr>
    </w:p>
    <w:p w14:paraId="7380B510" w14:textId="77777777" w:rsidR="00C63DE9" w:rsidRDefault="00C63DE9">
      <w:pPr>
        <w:rPr>
          <w:lang w:val="ro-RO"/>
        </w:rPr>
      </w:pPr>
    </w:p>
    <w:p w14:paraId="796D16B7" w14:textId="77777777" w:rsidR="00C63DE9" w:rsidRDefault="00C63DE9">
      <w:pPr>
        <w:rPr>
          <w:lang w:val="ro-RO"/>
        </w:rPr>
      </w:pPr>
    </w:p>
    <w:p w14:paraId="407547E8" w14:textId="77777777" w:rsidR="00C63DE9" w:rsidRDefault="00C63DE9">
      <w:pPr>
        <w:rPr>
          <w:lang w:val="ro-RO"/>
        </w:rPr>
      </w:pPr>
    </w:p>
    <w:p w14:paraId="3976A33C" w14:textId="77777777" w:rsidR="00C63DE9" w:rsidRDefault="00C63DE9">
      <w:pPr>
        <w:rPr>
          <w:lang w:val="ro-RO"/>
        </w:rPr>
      </w:pPr>
    </w:p>
    <w:p w14:paraId="7E7337CD" w14:textId="77777777" w:rsidR="00C63DE9" w:rsidRDefault="00C63DE9">
      <w:pPr>
        <w:rPr>
          <w:lang w:val="ro-RO"/>
        </w:rPr>
      </w:pPr>
    </w:p>
    <w:p w14:paraId="585E461C" w14:textId="7D62F448" w:rsidR="00C63DE9" w:rsidRDefault="00C63DE9">
      <w:pPr>
        <w:rPr>
          <w:lang w:val="ro-RO"/>
        </w:rPr>
      </w:pPr>
      <w:r w:rsidRPr="00C63DE9">
        <w:rPr>
          <w:noProof/>
          <w:lang w:val="ro-RO"/>
        </w:rPr>
        <w:drawing>
          <wp:inline distT="0" distB="0" distL="0" distR="0" wp14:anchorId="49744A30" wp14:editId="6493F29C">
            <wp:extent cx="3241431" cy="977532"/>
            <wp:effectExtent l="0" t="0" r="0" b="0"/>
            <wp:docPr id="107309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0959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53594" cy="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9B9" w:rsidRPr="006149B9">
        <w:rPr>
          <w:noProof/>
        </w:rPr>
        <w:t xml:space="preserve"> </w:t>
      </w:r>
      <w:r w:rsidR="006149B9" w:rsidRPr="006149B9">
        <w:rPr>
          <w:noProof/>
          <w:lang w:val="ro-RO"/>
        </w:rPr>
        <w:drawing>
          <wp:inline distT="0" distB="0" distL="0" distR="0" wp14:anchorId="1FDBB96B" wp14:editId="749CB090">
            <wp:extent cx="3206750" cy="1835864"/>
            <wp:effectExtent l="0" t="0" r="0" b="0"/>
            <wp:docPr id="1012649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64923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213919" cy="1839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C0F0F" w14:textId="303D5340" w:rsidR="00C63DE9" w:rsidRDefault="00DA565D">
      <w:pPr>
        <w:rPr>
          <w:lang w:val="ro-RO"/>
        </w:rPr>
      </w:pPr>
      <w:r w:rsidRPr="00DA565D">
        <w:rPr>
          <w:noProof/>
          <w:lang w:val="ro-RO"/>
        </w:rPr>
        <w:lastRenderedPageBreak/>
        <w:drawing>
          <wp:inline distT="0" distB="0" distL="0" distR="0" wp14:anchorId="2211C552" wp14:editId="6AB074EB">
            <wp:extent cx="4319954" cy="2044778"/>
            <wp:effectExtent l="0" t="0" r="4445" b="0"/>
            <wp:docPr id="193295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9512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23844" cy="204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565D">
        <w:rPr>
          <w:noProof/>
        </w:rPr>
        <w:t xml:space="preserve"> </w:t>
      </w:r>
      <w:r w:rsidRPr="00DA565D">
        <w:rPr>
          <w:noProof/>
          <w:lang w:val="ro-RO"/>
        </w:rPr>
        <w:drawing>
          <wp:inline distT="0" distB="0" distL="0" distR="0" wp14:anchorId="0C3464B2" wp14:editId="1BDB3AB9">
            <wp:extent cx="4161692" cy="1967170"/>
            <wp:effectExtent l="0" t="0" r="0" b="0"/>
            <wp:docPr id="1639517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5179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71850" cy="197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88E4A" w14:textId="3FFDEA89" w:rsidR="00DA565D" w:rsidRDefault="006149B9">
      <w:pPr>
        <w:rPr>
          <w:lang w:val="ro-RO"/>
        </w:rPr>
      </w:pPr>
      <w:r w:rsidRPr="006149B9">
        <w:rPr>
          <w:noProof/>
          <w:lang w:val="ro-RO"/>
        </w:rPr>
        <w:drawing>
          <wp:inline distT="0" distB="0" distL="0" distR="0" wp14:anchorId="0B1B5620" wp14:editId="1227284D">
            <wp:extent cx="3130917" cy="1511300"/>
            <wp:effectExtent l="0" t="0" r="0" b="0"/>
            <wp:docPr id="3231743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17431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38999" cy="151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1F73A" w14:textId="77777777" w:rsidR="00DF049E" w:rsidRDefault="00DF049E">
      <w:pPr>
        <w:rPr>
          <w:lang w:val="ro-RO"/>
        </w:rPr>
      </w:pPr>
    </w:p>
    <w:p w14:paraId="33E6F07E" w14:textId="77777777" w:rsidR="00DF049E" w:rsidRDefault="006149B9">
      <w:pPr>
        <w:rPr>
          <w:noProof/>
        </w:rPr>
      </w:pPr>
      <w:r w:rsidRPr="006149B9">
        <w:rPr>
          <w:noProof/>
          <w:lang w:val="ro-RO"/>
        </w:rPr>
        <w:drawing>
          <wp:inline distT="0" distB="0" distL="0" distR="0" wp14:anchorId="66A1FD22" wp14:editId="150398ED">
            <wp:extent cx="3543300" cy="483596"/>
            <wp:effectExtent l="0" t="0" r="0" b="0"/>
            <wp:docPr id="879874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87491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66507" cy="486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049E" w:rsidRPr="00DF049E">
        <w:rPr>
          <w:noProof/>
        </w:rPr>
        <w:t xml:space="preserve"> </w:t>
      </w:r>
    </w:p>
    <w:p w14:paraId="010323EA" w14:textId="4E1BADE5" w:rsidR="00C63DE9" w:rsidRDefault="00DF049E">
      <w:pPr>
        <w:rPr>
          <w:lang w:val="ro-RO"/>
        </w:rPr>
      </w:pPr>
      <w:r w:rsidRPr="00DF049E">
        <w:rPr>
          <w:noProof/>
          <w:lang w:val="ro-RO"/>
        </w:rPr>
        <w:lastRenderedPageBreak/>
        <w:drawing>
          <wp:inline distT="0" distB="0" distL="0" distR="0" wp14:anchorId="650EB5E3" wp14:editId="4417CCC1">
            <wp:extent cx="2736850" cy="2342878"/>
            <wp:effectExtent l="0" t="0" r="6350" b="635"/>
            <wp:docPr id="1484674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674823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0376" cy="234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049E">
        <w:rPr>
          <w:noProof/>
        </w:rPr>
        <w:t xml:space="preserve"> </w:t>
      </w:r>
      <w:r w:rsidRPr="00DF049E">
        <w:rPr>
          <w:noProof/>
        </w:rPr>
        <w:drawing>
          <wp:inline distT="0" distB="0" distL="0" distR="0" wp14:anchorId="18DF9D21" wp14:editId="28BCD2DC">
            <wp:extent cx="3028950" cy="806297"/>
            <wp:effectExtent l="0" t="0" r="0" b="0"/>
            <wp:docPr id="6994444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44444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41937" cy="80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19D1" w:rsidRPr="002D19D1">
        <w:rPr>
          <w:noProof/>
        </w:rPr>
        <w:t xml:space="preserve"> </w:t>
      </w:r>
      <w:r w:rsidR="002D19D1" w:rsidRPr="002D19D1">
        <w:rPr>
          <w:noProof/>
        </w:rPr>
        <w:drawing>
          <wp:inline distT="0" distB="0" distL="0" distR="0" wp14:anchorId="5B27A3CE" wp14:editId="751207D2">
            <wp:extent cx="2756767" cy="3381375"/>
            <wp:effectExtent l="0" t="0" r="5715" b="0"/>
            <wp:docPr id="90742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245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763135" cy="338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19D1" w:rsidRPr="002D19D1">
        <w:rPr>
          <w:noProof/>
        </w:rPr>
        <w:t xml:space="preserve"> </w:t>
      </w:r>
      <w:r w:rsidR="002D19D1" w:rsidRPr="002D19D1">
        <w:rPr>
          <w:noProof/>
        </w:rPr>
        <w:drawing>
          <wp:inline distT="0" distB="0" distL="0" distR="0" wp14:anchorId="16EB0455" wp14:editId="61BE1CB5">
            <wp:extent cx="3453005" cy="4067175"/>
            <wp:effectExtent l="0" t="0" r="0" b="0"/>
            <wp:docPr id="1860626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626207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55112" cy="4069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7710E" w14:textId="77777777" w:rsidR="00C63DE9" w:rsidRDefault="00C63DE9">
      <w:pPr>
        <w:rPr>
          <w:lang w:val="ro-RO"/>
        </w:rPr>
      </w:pPr>
    </w:p>
    <w:p w14:paraId="78218825" w14:textId="77777777" w:rsidR="00155378" w:rsidRDefault="00155378">
      <w:pPr>
        <w:rPr>
          <w:lang w:val="ro-RO"/>
        </w:rPr>
      </w:pPr>
    </w:p>
    <w:p w14:paraId="04714F44" w14:textId="77777777" w:rsidR="00155378" w:rsidRDefault="00155378">
      <w:pPr>
        <w:rPr>
          <w:lang w:val="ro-RO"/>
        </w:rPr>
      </w:pPr>
    </w:p>
    <w:p w14:paraId="6E6C8709" w14:textId="77777777" w:rsidR="00155378" w:rsidRDefault="00155378">
      <w:pPr>
        <w:rPr>
          <w:lang w:val="ro-RO"/>
        </w:rPr>
      </w:pPr>
    </w:p>
    <w:p w14:paraId="7F889B8A" w14:textId="77777777" w:rsidR="00C63DE9" w:rsidRDefault="00C63DE9">
      <w:pPr>
        <w:rPr>
          <w:lang w:val="ro-RO"/>
        </w:rPr>
      </w:pPr>
    </w:p>
    <w:p w14:paraId="16313122" w14:textId="77777777" w:rsidR="00C63DE9" w:rsidRDefault="00C63DE9">
      <w:pPr>
        <w:rPr>
          <w:lang w:val="ro-RO"/>
        </w:rPr>
      </w:pPr>
    </w:p>
    <w:p w14:paraId="61F66A29" w14:textId="77777777" w:rsidR="00C63DE9" w:rsidRDefault="00C63DE9">
      <w:pPr>
        <w:rPr>
          <w:lang w:val="ro-RO"/>
        </w:rPr>
      </w:pPr>
    </w:p>
    <w:p w14:paraId="30D1AEB6" w14:textId="77777777" w:rsidR="00C63DE9" w:rsidRDefault="00C63DE9">
      <w:pPr>
        <w:rPr>
          <w:lang w:val="ro-RO"/>
        </w:rPr>
      </w:pPr>
    </w:p>
    <w:p w14:paraId="5D829732" w14:textId="77777777" w:rsidR="00C63DE9" w:rsidRDefault="00C63DE9">
      <w:pPr>
        <w:rPr>
          <w:lang w:val="ro-RO"/>
        </w:rPr>
      </w:pPr>
    </w:p>
    <w:p w14:paraId="7924C9C0" w14:textId="77777777" w:rsidR="00C63DE9" w:rsidRPr="00B85B51" w:rsidRDefault="00C63DE9">
      <w:pPr>
        <w:rPr>
          <w:lang w:val="ro-RO"/>
        </w:rPr>
      </w:pPr>
    </w:p>
    <w:sectPr w:rsidR="00C63DE9" w:rsidRPr="00B85B51" w:rsidSect="002D0DA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3Mje3MDY3MjMxNTBT0lEKTi0uzszPAykwrQUAhRlMsiwAAAA="/>
  </w:docVars>
  <w:rsids>
    <w:rsidRoot w:val="002D0DAF"/>
    <w:rsid w:val="000852DA"/>
    <w:rsid w:val="00155378"/>
    <w:rsid w:val="00181BD3"/>
    <w:rsid w:val="001D43E3"/>
    <w:rsid w:val="002267A7"/>
    <w:rsid w:val="002753CD"/>
    <w:rsid w:val="002D0DAF"/>
    <w:rsid w:val="002D19D1"/>
    <w:rsid w:val="002E1881"/>
    <w:rsid w:val="00330C3A"/>
    <w:rsid w:val="00347487"/>
    <w:rsid w:val="004E22F4"/>
    <w:rsid w:val="00522539"/>
    <w:rsid w:val="006070F9"/>
    <w:rsid w:val="006149B9"/>
    <w:rsid w:val="006277CF"/>
    <w:rsid w:val="006609A5"/>
    <w:rsid w:val="007C22EC"/>
    <w:rsid w:val="007D2772"/>
    <w:rsid w:val="0082039F"/>
    <w:rsid w:val="008B29B9"/>
    <w:rsid w:val="0093097A"/>
    <w:rsid w:val="00941DB5"/>
    <w:rsid w:val="009924A0"/>
    <w:rsid w:val="00B132B6"/>
    <w:rsid w:val="00B460C5"/>
    <w:rsid w:val="00B85B51"/>
    <w:rsid w:val="00C0090F"/>
    <w:rsid w:val="00C04D29"/>
    <w:rsid w:val="00C327DC"/>
    <w:rsid w:val="00C63DE9"/>
    <w:rsid w:val="00CD426C"/>
    <w:rsid w:val="00DA565D"/>
    <w:rsid w:val="00DE2878"/>
    <w:rsid w:val="00DF049E"/>
    <w:rsid w:val="00E92302"/>
    <w:rsid w:val="00EF6423"/>
    <w:rsid w:val="00F309B1"/>
    <w:rsid w:val="00F84CAB"/>
    <w:rsid w:val="00FB2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DAD75"/>
  <w15:chartTrackingRefBased/>
  <w15:docId w15:val="{F632C2EF-D5F8-48AE-88B1-32320E0ED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3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283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customXml" Target="ink/ink3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ink/ink1.xml"/><Relationship Id="rId9" Type="http://schemas.openxmlformats.org/officeDocument/2006/relationships/image" Target="media/image4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03T20:19:53.41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06,'140'2,"146"-5,-152-6,83-10,342-7,-376 17,24 1,89-1,-60-2,-163 9,18-4,-44 2,0 2,52 4,-13 0,22-4,112 5,-119 6,0 0,-15-9,-83 0,-7 0,-43 1,27 0,-1-1,0 0,0-1,0-2,-33-7,37 6,0 1,0 1,0 1,-1 0,-31 4,0-2,29 1,1-1,-22 6,-9 1,-112 18,67-1,22-10,20-6,38-6,-1-1,-29 2,29-4,9-1,0 1,0 0,0 0,0 1,-12 2,13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03T20:19:50.22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513,'9'0,"0"-1,0 1,0-2,0 1,0-1,-1-1,1 1,13-7,132-54,55-32,-71 28,248-112,-356 168,-19 7,0 0,0-1,19-12,-35 16,0 0,0-1,0 2,-1-1,-9 1,4 1,0 1,-1 0,1 1,0 1,-19 8,13-6,-135 61,-94 45,51-19,179-85,-158 69,154-63,21-10,13-7,130-53,-72 26,200-80,-91 36,-161 65,0-2,26-18,-8 5,-33 20,1 0,0-1,-1 0,7-7,-9 8,0 0,0 1,0 0,1 0,-1 0,1 0,0 0,0 1,0 0,0 0,0 0,7-2,71-27,-74 2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03T20:20:04.288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40 158,'68'10,"59"0,-83-10,141-8,-175 6,192-18,-185 18,0-1,24-7,-26 6,1 1,0 0,21-1,19 0,56-11,-43 5,-27 1,-32 6,0 1,0 0,0 1,14-1,126-7,-33-2,-116 12,-1-1,0 0,1 0,-1 0,1 0,-1 0,0 0,1 0,-1 0,1 0,-1 0,0 0,1 0,-1 0,1 0,-1 0,0-1,1 1,-1 0,1 0,-1 0,0-1,1 1,-1 0,0 0,0-1,1 1,-1 0,0 0,1-1,-1 1,0-1,0 1,0 0,1-1,-14-8,-26-4,-5 10,22 2,0 0,-23-6,11 2,0 1,0 1,-68 5,25 0,26-2,-364 14,114 3,149 9,-3 0,103-14,-5-1,49-1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6-03T20:20:03.330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63 205,'1'1,"-1"0,1 0,-1 0,1 0,0 0,-1 0,1 0,0-1,-1 1,1 0,0 0,0-1,0 1,0 0,0-1,0 1,0-1,0 1,0-1,0 0,0 1,0-1,0 0,0 0,3 0,28 4,114 5,-65-8,68-2,-105-3,58-2,52-4,-22 1,-96 7,0 1,71-12,-88 9,1 0,0 2,32-1,34-7,1 0,-73 8,0 0,24-9,21-3,47-5,-96 17,0 0,0 0,15-7,17-4,-41 13,0 0,0 0,1 0,-1 0,0 0,0 0,0-1,0 1,0 0,0-1,0 1,0-1,1 1,-2-1,1 0,0 1,0-1,0 0,0 0,0 0,0 1,-1-1,1 0,0 0,-1 0,1 0,-1 0,1-2,-1 2,-1-1,1 1,-1 0,0 0,0-1,0 1,1 0,-1 0,0 0,0 0,-1 0,1 0,0 0,0 0,0 1,-1-1,1 0,0 1,-1-1,1 1,0-1,-2 1,-82-25,75 23,-1 0,0 0,-20 0,-7-1,-12-1,-97 4,59 2,60-2,-1 2,1 1,-33 8,32-7,-50 3,43-5,-138 26,105-22,-107 24,63-15,90-11,-87 10,92-12,-1 1,-24 6,-23 4,-50-3,29-9,50-1,29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a🦋 ...</dc:creator>
  <cp:keywords/>
  <dc:description/>
  <cp:lastModifiedBy>Den Mobile</cp:lastModifiedBy>
  <cp:revision>31</cp:revision>
  <dcterms:created xsi:type="dcterms:W3CDTF">2024-06-01T15:03:00Z</dcterms:created>
  <dcterms:modified xsi:type="dcterms:W3CDTF">2024-06-04T07:57:00Z</dcterms:modified>
</cp:coreProperties>
</file>